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processo-de-cálculo-1"/>
    <w:p>
      <w:pPr>
        <w:pStyle w:val="Heading1"/>
      </w:pPr>
      <w:bookmarkStart w:id="20" w:name="aanchor105"/>
      <w:bookmarkEnd w:id="20"/>
      <w:r>
        <w:t xml:space="preserve"> </w:t>
      </w:r>
      <w:r>
        <w:t xml:space="preserve">Processo de cálculo</w:t>
      </w:r>
    </w:p>
    <w:p>
      <w:pPr>
        <w:pStyle w:val="FirstParagraph"/>
      </w:pPr>
      <w:r>
        <w:t xml:space="preserve">As fórmulas de campos calculados são recalculadas sempre que é alterado o conteúdo de um campo, campo relacionado ou subformulário. Os cálculos são executados por meio de função administrativa ou de função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109df25b892fe3eb0d39d15b9cb78c6b83965">
        <w:r>
          <w:rPr>
            <w:rStyle w:val="Hyperlink"/>
          </w:rPr>
          <w:t xml:space="preserve">Funções administrativas e de usuário</w:t>
        </w:r>
      </w:hyperlink>
    </w:p>
    <w:p>
      <w:pPr>
        <w:pStyle w:val="Compact"/>
        <w:numPr>
          <w:ilvl w:val="0"/>
          <w:numId w:val="1001"/>
        </w:numPr>
      </w:pPr>
      <w:hyperlink w:anchor="Processodenovoc%C3%A1lculo">
        <w:r>
          <w:rPr>
            <w:rStyle w:val="Hyperlink"/>
          </w:rPr>
          <w:t xml:space="preserve">Processo de novo cálculo</w:t>
        </w:r>
      </w:hyperlink>
    </w:p>
    <w:p>
      <w:pPr>
        <w:pStyle w:val="Compact"/>
        <w:numPr>
          <w:ilvl w:val="1"/>
          <w:numId w:val="1002"/>
        </w:numPr>
      </w:pPr>
      <w:hyperlink w:anchor="ExemploAcionadoresderec%C3%A1lculo">
        <w:r>
          <w:rPr>
            <w:rStyle w:val="Hyperlink"/>
          </w:rPr>
          <w:t xml:space="preserve">Exemplo: Acionadores de recálculo</w:t>
        </w:r>
      </w:hyperlink>
    </w:p>
    <w:p>
      <w:pPr>
        <w:pStyle w:val="Compact"/>
        <w:numPr>
          <w:ilvl w:val="0"/>
          <w:numId w:val="1001"/>
        </w:numPr>
      </w:pPr>
      <w:hyperlink w:anchor="Processamentodetrabalhoass%C3%ADncrono">
        <w:r>
          <w:rPr>
            <w:rStyle w:val="Hyperlink"/>
          </w:rPr>
          <w:t xml:space="preserve">Processamento de trabalho assíncrono</w:t>
        </w:r>
      </w:hyperlink>
    </w:p>
    <w:p>
      <w:pPr>
        <w:pStyle w:val="Compact"/>
        <w:numPr>
          <w:ilvl w:val="1"/>
          <w:numId w:val="1003"/>
        </w:numPr>
      </w:pPr>
      <w:hyperlink w:anchor="Xf820d22875537a120a6c2a31091ea8b6488b4e0">
        <w:r>
          <w:rPr>
            <w:rStyle w:val="Hyperlink"/>
          </w:rPr>
          <w:t xml:space="preserve">Exemplo: Trabalhos assíncronos enfileirados</w:t>
        </w:r>
      </w:hyperlink>
    </w:p>
    <w:p>
      <w:pPr>
        <w:pStyle w:val="Compact"/>
        <w:numPr>
          <w:ilvl w:val="1"/>
          <w:numId w:val="1003"/>
        </w:numPr>
      </w:pPr>
      <w:hyperlink w:anchor="X7d3a6ff8f949efaf6e4aed434ff3fe55cae3b8c">
        <w:r>
          <w:rPr>
            <w:rStyle w:val="Hyperlink"/>
          </w:rPr>
          <w:t xml:space="preserve">Exemplo: Trabalho assíncrono não enfileirado</w:t>
        </w:r>
      </w:hyperlink>
    </w:p>
    <w:bookmarkStart w:id="22" w:name="Funçõesadministrativasedeusuário"/>
    <w:p>
      <w:pPr>
        <w:pStyle w:val="Heading2"/>
      </w:pPr>
      <w:r>
        <w:t xml:space="preserve">Funções administrativas e de usuário</w:t>
      </w:r>
    </w:p>
    <w:p>
      <w:pPr>
        <w:pStyle w:val="TableCaption"/>
      </w:pPr>
      <w:r>
        <w:t xml:space="preserve">A tabela a seguir descreve as funções administrativas e de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funções administrativas e de usuá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ministrativa</w:t>
            </w:r>
          </w:p>
        </w:tc>
        <w:tc>
          <w:tcPr/>
          <w:p>
            <w:pPr>
              <w:pStyle w:val="BodyText"/>
            </w:pPr>
            <w:r>
              <w:t xml:space="preserve">Cálculos enfileirados em um trabalho assíncrono</w:t>
            </w:r>
          </w:p>
        </w:tc>
        <w:tc>
          <w:tcPr/>
          <w:p>
            <w:pPr>
              <w:pStyle w:val="BodyText"/>
            </w:pPr>
            <w:r>
              <w:t xml:space="preserve">O administrador atualiza a fórmula de um campo calculado e coloca um trabalho assíncrono em fila. Esse trabalho é executado durante o processamento normal, com base no total de trabalhos na fi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álculos programados em um trabalho assíncron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agenda um trabalho assíncrono para executar um novo cálculo do módulo completo a partir da guia Cálculos do módulo no Gerador de aplicativos. O trabalho é enfileirado com todos os campos do módulo para cálcul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Cálculos recalculados em linha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Recalcular, enquanto está visualizando um registr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Aplicar, sem fazer alteraçã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Salvar depois de fazer uma alteração. O conteúdo é salvo e o conteúdo 'marcado' é recalculado.</w:t>
            </w:r>
          </w:p>
        </w:tc>
      </w:tr>
    </w:tbl>
    <w:bookmarkEnd w:id="22"/>
    <w:bookmarkStart w:id="24" w:name="Processodenovocálculo"/>
    <w:p>
      <w:pPr>
        <w:pStyle w:val="Heading2"/>
      </w:pPr>
      <w:r>
        <w:t xml:space="preserve">Processo de novo cálculo</w:t>
      </w:r>
    </w:p>
    <w:p>
      <w:pPr>
        <w:pStyle w:val="TableCaption"/>
      </w:pPr>
      <w:r>
        <w:t xml:space="preserve">A tabela a seguir descreve como os recálculos são processados. Novos cálculos são processados imediatamente ou por meio de um trabalho assíncro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s recálculos são processados. Novos cálculos são processados imediatamente ou por meio de um trabalho assíncro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ediato</w:t>
            </w:r>
          </w:p>
        </w:tc>
        <w:tc>
          <w:tcPr/>
          <w:p>
            <w:pPr>
              <w:pStyle w:val="BodyText"/>
            </w:pPr>
            <w:r>
              <w:t xml:space="preserve">Os cálculos são acionados pelo usuário ao salvar um registro 'marcado' ou alterar um campo usado por um campo calculado no mesmo nível. Quando o usuário salva um conteúdo com status 'marcado', esse status é alterado para 'não marcado'.</w:t>
            </w:r>
          </w:p>
          <w:p>
            <w:pPr>
              <w:pStyle w:val="BodyText"/>
            </w:pPr>
            <w:r>
              <w:t xml:space="preserve">Um cálculo aplicado imediatamente pode ser executado em aplicativo de referência cruzada em 1 nível à frente.</w:t>
            </w:r>
          </w:p>
          <w:p>
            <w:pPr>
              <w:pStyle w:val="BodyText"/>
            </w:pPr>
            <w:r>
              <w:t xml:space="preserve">Por exemplo, o Aplicativo A depende de um campo calculado no Aplicativo B. Este tem um relacionamento de referência cruzada com o Aplicativo A. Quando um registro for atualizado no Aplicativo B, o respectivo registro relacionado no Aplicativo A poderá ser recalculado imediatamente quando o usuário retornar ao Aplicativo A e clicar em Aplicar ou Salvar.</w:t>
            </w:r>
          </w:p>
          <w:p>
            <w:pPr>
              <w:pStyle w:val="BodyText"/>
            </w:pPr>
            <w:r>
              <w:t xml:space="preserve">Registros relacionados são atualizados quando um usuário inicia novo cálculo ou novos cálculos são atualizados por meio de um trabalho assíncron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elo usuário, o campo Última atualização contém a identificação do usuário que atualizou o registr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or um trabalho assíncrono, o campo Última atualização não é atualizado. 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abalhos assíncronos</w:t>
            </w:r>
          </w:p>
        </w:tc>
        <w:tc>
          <w:tcPr/>
          <w:p>
            <w:pPr>
              <w:pStyle w:val="BodyText"/>
            </w:pPr>
            <w:r>
              <w:t xml:space="preserve">Trabalhos assíncronos enfileirados são executados com base no total de trabalhos da fila de trabalhos. Trabalhos assíncronos programados são executados na hora especificada, independentemente de qualquer atividade atual do registro.</w:t>
            </w:r>
          </w:p>
          <w:p>
            <w:pPr>
              <w:pStyle w:val="BodyText"/>
            </w:pPr>
            <w:r>
              <w:t xml:space="preserve">Os cálculos são enfileirados em um trabalho assíncrono de várias maneira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fórmula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peso de um campo de pergunta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rdem dos cálcul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Novo cálculo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Manipulação de erros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máscara de entrada de um campo de texto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numérico de um valor em um campo Lista de valores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de texto Outro de um valor em um campo de Lista de valores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Exatidão de um valor em um campo Lista de valores de perguntas referido por um campo calculado.</w:t>
            </w:r>
          </w:p>
        </w:tc>
      </w:tr>
    </w:tbl>
    <w:bookmarkStart w:id="23" w:name="ExemploAcionadoresderecálculo"/>
    <w:p>
      <w:pPr>
        <w:pStyle w:val="Heading3"/>
      </w:pPr>
      <w:r>
        <w:t xml:space="preserve">Exemplo: Acionadores de recálculo</w:t>
      </w:r>
    </w:p>
    <w:p>
      <w:pPr>
        <w:pStyle w:val="TableCaption"/>
      </w:pPr>
      <w:r>
        <w:t xml:space="preserve">A tabela a seguir descreve cenários de exemplo de acionamento para recalcula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cenários de exemplo de acionamento para recalcula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 1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dite um registro por meio da alteração de um campo vinculado a um campo calculado em um aplicativ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Todos os campos calculados dependentes dessa alteração são recalculado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nário 2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dite um registro que tenha um campo dependente em um aplicativ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amine um aplicativo de referência cruzada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Altere o campo dependente em um registr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Os novos cálculos para os campos dependentes são enfileirados em um trabalho assíncrono, sendo processado com base no total de trabalhos da fila de trabalhos.</w:t>
            </w:r>
          </w:p>
        </w:tc>
      </w:tr>
    </w:tbl>
    <w:bookmarkEnd w:id="23"/>
    <w:bookmarkEnd w:id="24"/>
    <w:bookmarkStart w:id="27" w:name="Processamentodetrabalhoassíncrono"/>
    <w:p>
      <w:pPr>
        <w:pStyle w:val="Heading2"/>
      </w:pPr>
      <w:r>
        <w:t xml:space="preserve">Processamento de trabalho assíncrono</w:t>
      </w:r>
    </w:p>
    <w:p>
      <w:pPr>
        <w:pStyle w:val="FirstParagraph"/>
      </w:pPr>
      <w:r>
        <w:t xml:space="preserve">Quando você alterar a fórmula de um campo calculado e agendar o novo cálculo em um trabalho assíncrono, o conteúdo afetado por essa alteração terá o status de 'marcado' para novo cálculo.</w:t>
      </w:r>
    </w:p>
    <w:p>
      <w:pPr>
        <w:pStyle w:val="BodyText"/>
      </w:pPr>
      <w:r>
        <w:t xml:space="preserve">Quando existir essa condição, ocorrerá o seguinte:</w:t>
      </w:r>
    </w:p>
    <w:p>
      <w:pPr>
        <w:pStyle w:val="Compact"/>
        <w:numPr>
          <w:ilvl w:val="0"/>
          <w:numId w:val="1010"/>
        </w:numPr>
      </w:pPr>
      <w:r>
        <w:t xml:space="preserve">O trabalho assíncrono será enfileirado com todos os campos "marcados" para novo cálculo.</w:t>
      </w:r>
    </w:p>
    <w:p>
      <w:pPr>
        <w:pStyle w:val="Compact"/>
        <w:numPr>
          <w:ilvl w:val="0"/>
          <w:numId w:val="1010"/>
        </w:numPr>
      </w:pPr>
      <w:r>
        <w:t xml:space="preserve">O conteúdo será 'marcado' para novo cálculo e poderá ser recalculado imediatamente nos modos Exibir ou de edição.</w:t>
      </w:r>
    </w:p>
    <w:p>
      <w:pPr>
        <w:pStyle w:val="Compact"/>
        <w:numPr>
          <w:ilvl w:val="0"/>
          <w:numId w:val="1010"/>
        </w:numPr>
      </w:pPr>
      <w:r>
        <w:t xml:space="preserve">Qualquer campo calculado no mesmo nível com status de conteúdo definido como 'marcado' será redefinido e não estará mais 'marcado' para novo cálculo.</w:t>
      </w:r>
    </w:p>
    <w:p>
      <w:pPr>
        <w:pStyle w:val="FirstParagraph"/>
      </w:pPr>
      <w:r>
        <w:t xml:space="preserve">Quando você alterar a fórmula de um campo calculado, mas não agendar o novo cálculo em um trabalho assíncrono, o conteúdo dessa aplicação que for afetado por essa alteração não será 'marcado'. Quando existir essa condição, o status do conteúdo será atualizado por um usuário ao salvar a alteração ou pelo trabalho assíncrono.</w:t>
      </w:r>
    </w:p>
    <w:p>
      <w:pPr>
        <w:pStyle w:val="BodyText"/>
      </w:pPr>
      <w:r>
        <w:t xml:space="preserve">Entretanto, se você alterar 1 ou mais campos e agendar um trabalho assíncrono apenas para 1 dos campos, todos os campos 'marcados' para novo cálculo serão incluídos no trabalho assíncrono.</w:t>
      </w:r>
    </w:p>
    <w:bookmarkStart w:id="25" w:name="ExemploTrabalhosassíncronosenfileirados"/>
    <w:p>
      <w:pPr>
        <w:pStyle w:val="Heading3"/>
      </w:pPr>
      <w:r>
        <w:t xml:space="preserve">Exemplo: Trabalhos assíncronos enfileirados</w:t>
      </w:r>
    </w:p>
    <w:p>
      <w:pPr>
        <w:pStyle w:val="TableCaption"/>
      </w:pPr>
      <w:r>
        <w:t xml:space="preserve">A tabela a seguir descreve um cenário de exemplo de um trabalho assíncron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exemplo de um trabalho assíncron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</w:t>
            </w:r>
          </w:p>
          <w:p>
            <w:pPr>
              <w:pStyle w:val="BodyText"/>
            </w:pPr>
            <w:r>
              <w:t xml:space="preserve">Risco depende do valor de Importância.</w:t>
            </w:r>
          </w:p>
          <w:p>
            <w:pPr>
              <w:pStyle w:val="BodyText"/>
            </w:pPr>
            <w:r>
              <w:t xml:space="preserve">SUM([Risco], [Importância]).</w:t>
            </w:r>
          </w:p>
          <w:p>
            <w:pPr>
              <w:pStyle w:val="BodyText"/>
            </w:pPr>
            <w:r>
              <w:t xml:space="preserve">O campo Controles depende do valor de Classificação.</w:t>
            </w:r>
          </w:p>
          <w:p>
            <w:pPr>
              <w:pStyle w:val="BodyText"/>
            </w:pPr>
            <w:r>
              <w:t xml:space="preserve">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</w:t>
            </w:r>
          </w:p>
          <w:p>
            <w:pPr>
              <w:pStyle w:val="BodyText"/>
            </w:pPr>
            <w:r>
              <w:t xml:space="preserve">[Risco] e [Controles] são ‘marcados’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</w:t>
            </w:r>
          </w:p>
          <w:p>
            <w:pPr>
              <w:pStyle w:val="BodyText"/>
            </w:pPr>
            <w:r>
              <w:t xml:space="preserve">O usuário recebe a mensagem de que o conteúdo não está atualizad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recalculado imediatamente e o valor atualizado é exibido.</w:t>
            </w:r>
          </w:p>
          <w:p>
            <w:pPr>
              <w:pStyle w:val="BodyText"/>
            </w:pPr>
            <w:r>
              <w:t xml:space="preserve">[Controles] é recalculado imediatamente e o valor atualizado é exibido.</w:t>
            </w:r>
          </w:p>
        </w:tc>
      </w:tr>
    </w:tbl>
    <w:bookmarkEnd w:id="25"/>
    <w:bookmarkStart w:id="26" w:name="ExemploTrabalhoassíncrononãoenfileirado"/>
    <w:p>
      <w:pPr>
        <w:pStyle w:val="Heading3"/>
      </w:pPr>
      <w:r>
        <w:t xml:space="preserve">Exemplo: Trabalho assíncrono não enfileirado</w:t>
      </w:r>
    </w:p>
    <w:p>
      <w:pPr>
        <w:pStyle w:val="TableCaption"/>
      </w:pPr>
      <w:r>
        <w:t xml:space="preserve">A tabela a seguir descreve um exemplo de um trabalho assíncrono nã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um trabalho assíncrono nã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 Risco depende do valor de Importância. SUM([Risco], [Importância]). O campo Controles depende do valor de Classificação. 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não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 [Risco] e [Controles] não são 'marcados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 O usuário não é notificado de que o conteúdo nã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Conteúdo de [Risco] e [Controles] não são atualizados.</w:t>
            </w:r>
          </w:p>
        </w:tc>
      </w:tr>
    </w:tbl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01Z</dcterms:created>
  <dcterms:modified xsi:type="dcterms:W3CDTF">2025-02-19T2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